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F5F1E" w14:textId="45330953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7116B2">
        <w:rPr>
          <w:rFonts w:ascii="Times New Roman" w:eastAsia="SimSun" w:hAnsi="Times New Roman" w:cs="Times New Roman"/>
          <w:kern w:val="3"/>
          <w:lang w:eastAsia="zh-CN" w:bidi="hi-IN"/>
        </w:rPr>
        <w:t>3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/</w:t>
      </w:r>
      <w:proofErr w:type="spellStart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EHN</w:t>
      </w:r>
      <w:proofErr w:type="spellEnd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/BLOCZEK/2020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1B2323C1" w14:textId="2E1F66ED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B6C65C" w14:textId="6EA588A4" w:rsidR="007D759B" w:rsidRPr="00DC2116" w:rsidRDefault="00637CF8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>
        <w:rPr>
          <w:b/>
        </w:rPr>
        <w:t>W</w:t>
      </w:r>
      <w:r w:rsidRPr="00F825FB">
        <w:rPr>
          <w:b/>
        </w:rPr>
        <w:t>ag</w:t>
      </w:r>
      <w:r>
        <w:rPr>
          <w:b/>
        </w:rPr>
        <w:t>a</w:t>
      </w:r>
      <w:r w:rsidRPr="00F825FB">
        <w:rPr>
          <w:b/>
        </w:rPr>
        <w:t xml:space="preserve"> </w:t>
      </w:r>
      <w:r>
        <w:rPr>
          <w:b/>
        </w:rPr>
        <w:t xml:space="preserve">laboratoryjna </w:t>
      </w:r>
      <w:r w:rsidR="00A32DE3">
        <w:rPr>
          <w:b/>
        </w:rPr>
        <w:t>analityczna</w:t>
      </w:r>
      <w:r w:rsidR="00147D7B">
        <w:rPr>
          <w:b/>
        </w:rPr>
        <w:t xml:space="preserve"> </w:t>
      </w:r>
      <w:r w:rsidR="007D759B" w:rsidRPr="00DC2116">
        <w:rPr>
          <w:b/>
          <w:bCs/>
          <w:color w:val="000000"/>
        </w:rPr>
        <w:t>– 1 szt.</w:t>
      </w:r>
    </w:p>
    <w:p w14:paraId="6F31C51D" w14:textId="77777777" w:rsidR="00A73F76" w:rsidRPr="00DC2116" w:rsidRDefault="00A73F76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 w:rsidRPr="00DC2116">
        <w:rPr>
          <w:b/>
          <w:bCs/>
          <w:color w:val="000000"/>
        </w:rPr>
        <w:t xml:space="preserve">Nazwa i/lub numer katalogowy urządzenia </w:t>
      </w:r>
      <w:r w:rsidR="007D759B" w:rsidRPr="00DC2116">
        <w:rPr>
          <w:b/>
          <w:bCs/>
          <w:color w:val="000000"/>
        </w:rPr>
        <w:t>oferowan</w:t>
      </w:r>
      <w:r w:rsidRPr="00DC2116">
        <w:rPr>
          <w:b/>
          <w:bCs/>
          <w:color w:val="000000"/>
        </w:rPr>
        <w:t>ego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ny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Tekstpodstawowy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2"/>
        <w:gridCol w:w="1448"/>
        <w:gridCol w:w="3118"/>
      </w:tblGrid>
      <w:tr w:rsidR="007D759B" w:rsidRPr="00DC2116" w14:paraId="0C7A3BAC" w14:textId="77777777" w:rsidTr="00637CF8">
        <w:trPr>
          <w:trHeight w:val="790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7D759B" w:rsidRPr="00637CF8" w:rsidRDefault="00A73F76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</w:t>
            </w:r>
            <w:r w:rsidR="004045D4"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ą</w:t>
            </w: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ce następujące wymagania: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788CE3B6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C964F0" w:rsidRPr="00DC2116" w14:paraId="4F1AD15C" w14:textId="77777777" w:rsidTr="00637CF8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387" w14:textId="262493BF" w:rsidR="00C964F0" w:rsidRPr="005408F0" w:rsidRDefault="00A32DE3" w:rsidP="00C964F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408F0">
              <w:rPr>
                <w:rFonts w:ascii="Times New Roman" w:hAnsi="Times New Roman" w:cs="Times New Roman"/>
                <w:b/>
              </w:rPr>
              <w:t>Waga laboratoryjna analityczna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E069" w14:textId="77777777" w:rsidR="00C964F0" w:rsidRPr="00DC2116" w:rsidRDefault="00C964F0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B57" w14:textId="77777777" w:rsidR="00C964F0" w:rsidRPr="00DC2116" w:rsidRDefault="00C964F0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5408F0" w:rsidRPr="003D0E3C" w14:paraId="6B927444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4DE4C" w14:textId="5DF72FEC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czas stabilizacji pomiar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y niż 3 sekundy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0251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CF2B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433FB2AD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CA9D4" w14:textId="2F0067D2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zklana szafka </w:t>
            </w:r>
            <w:proofErr w:type="spellStart"/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przeciwpodmuchowa</w:t>
            </w:r>
            <w:proofErr w:type="spellEnd"/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BD819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05C1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776EF28E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F6422" w14:textId="07AD0688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zakres temperatury pracy nie gorszy niż +1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°C do +3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17A0B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3BE0F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1B4EC2F3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297D0" w14:textId="4463D2F7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działka elementarn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a niż </w:t>
            </w:r>
            <w:proofErr w:type="spellStart"/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0,0001g</w:t>
            </w:r>
            <w:proofErr w:type="spellEnd"/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6DAC9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40ACA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2EF0FA74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8BC92" w14:textId="513A1B1A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max zakres pomiarow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ie gorszy niż 150 g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FEB6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66582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31EC4F5D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2048D" w14:textId="3D3EB803" w:rsidR="005408F0" w:rsidRPr="005408F0" w:rsidRDefault="005408F0" w:rsidP="005408F0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złącze </w:t>
            </w:r>
            <w:proofErr w:type="spellStart"/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RS232</w:t>
            </w:r>
            <w:proofErr w:type="spellEnd"/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5464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33887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29E544F7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08ED" w14:textId="4AE12D1C" w:rsidR="004549BF" w:rsidRPr="003D0E3C" w:rsidRDefault="005408F0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solidna obudowa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46D32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E162B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2CC51709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5506" w14:textId="10ACEFFE" w:rsidR="004549BF" w:rsidRPr="003D0E3C" w:rsidRDefault="005408F0" w:rsidP="00B94B82">
            <w:pPr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czytelny wyświetlacz LCD z podświetleniem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9CC0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E35DD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146A123B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0A695" w14:textId="60270290" w:rsidR="004549BF" w:rsidRPr="003D0E3C" w:rsidRDefault="005408F0" w:rsidP="00B94B82">
            <w:pPr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kalibracja wewnętrzna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978B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97B4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4549BF" w:rsidRPr="003D0E3C" w14:paraId="38D96973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ADD7" w14:textId="1D66BE79" w:rsidR="004549BF" w:rsidRPr="003D0E3C" w:rsidRDefault="005408F0" w:rsidP="00B94B82">
            <w:pPr>
              <w:pStyle w:val="Akapitzlist"/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5408F0">
              <w:rPr>
                <w:rFonts w:ascii="Times New Roman" w:eastAsia="Times New Roman" w:hAnsi="Times New Roman" w:cs="Times New Roman"/>
                <w:sz w:val="20"/>
                <w:szCs w:val="20"/>
              </w:rPr>
              <w:t>zasilacz zewnętrzny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0FF06" w14:textId="77777777" w:rsidR="004549BF" w:rsidRPr="003D0E3C" w:rsidRDefault="004549BF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7500" w14:textId="77777777" w:rsidR="004549BF" w:rsidRPr="003D0E3C" w:rsidRDefault="004549BF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6C7A84A0" w14:textId="333EE364" w:rsidR="007D759B" w:rsidRPr="00DC2116" w:rsidRDefault="007D759B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Tekstpodstawowy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6840C299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</w:p>
    <w:p w14:paraId="03573C2F" w14:textId="25B59F35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oferowane urządzenie będzie zgodnie z odpowiednimi normami i będzie posiadać Certyfikat CE</w:t>
      </w:r>
    </w:p>
    <w:p w14:paraId="1FE06DDA" w14:textId="5A5C9A3A" w:rsidR="00637CF8" w:rsidRPr="003D0E3C" w:rsidRDefault="005B42FA" w:rsidP="007D759B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.</w:t>
      </w:r>
    </w:p>
    <w:p w14:paraId="439D1821" w14:textId="2D959AE2" w:rsidR="00637CF8" w:rsidRDefault="00637CF8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ela-Siatka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7"/>
        <w:gridCol w:w="4405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03B9A082" w14:textId="3AD1D727" w:rsidR="00590702" w:rsidRDefault="00590702" w:rsidP="00654FFF">
      <w:pPr>
        <w:pStyle w:val="Tekstpodstawowy"/>
        <w:spacing w:after="0"/>
        <w:ind w:left="540"/>
        <w:jc w:val="right"/>
        <w:rPr>
          <w:rFonts w:ascii="Times New Roman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DC2116">
      <w:pPr>
        <w:pStyle w:val="Tekstpodstawowy"/>
        <w:spacing w:after="0"/>
        <w:jc w:val="right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9"/>
      <w:footerReference w:type="default" r:id="rId10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8A3E2" w14:textId="77777777" w:rsidR="00B736B5" w:rsidRDefault="00B736B5">
      <w:pPr>
        <w:spacing w:after="0" w:line="240" w:lineRule="auto"/>
      </w:pPr>
      <w:r>
        <w:separator/>
      </w:r>
    </w:p>
  </w:endnote>
  <w:endnote w:type="continuationSeparator" w:id="0">
    <w:p w14:paraId="0047C7CC" w14:textId="77777777" w:rsidR="00B736B5" w:rsidRDefault="00B73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95AFC" w14:textId="77777777" w:rsidR="00B736B5" w:rsidRDefault="00B736B5">
      <w:pPr>
        <w:spacing w:after="0" w:line="240" w:lineRule="auto"/>
      </w:pPr>
      <w:r>
        <w:separator/>
      </w:r>
    </w:p>
  </w:footnote>
  <w:footnote w:type="continuationSeparator" w:id="0">
    <w:p w14:paraId="4586D8EB" w14:textId="77777777" w:rsidR="00B736B5" w:rsidRDefault="00B736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FF418" w14:textId="74830769" w:rsidR="00721F82" w:rsidRDefault="00DC2116">
    <w:r>
      <w:rPr>
        <w:noProof/>
        <w:lang w:val="en-GB" w:eastAsia="en-GB"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D3083"/>
    <w:multiLevelType w:val="multilevel"/>
    <w:tmpl w:val="B1661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D46DE3"/>
    <w:multiLevelType w:val="hybridMultilevel"/>
    <w:tmpl w:val="20860A58"/>
    <w:lvl w:ilvl="0" w:tplc="0415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2" w15:restartNumberingAfterBreak="0">
    <w:nsid w:val="161844C0"/>
    <w:multiLevelType w:val="hybridMultilevel"/>
    <w:tmpl w:val="7DEEB59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E021A"/>
    <w:multiLevelType w:val="hybridMultilevel"/>
    <w:tmpl w:val="53C66160"/>
    <w:lvl w:ilvl="0" w:tplc="0E900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019C2"/>
    <w:multiLevelType w:val="hybridMultilevel"/>
    <w:tmpl w:val="9E2689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007A6"/>
    <w:multiLevelType w:val="hybridMultilevel"/>
    <w:tmpl w:val="5162B2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A468E"/>
    <w:multiLevelType w:val="multilevel"/>
    <w:tmpl w:val="EDA0BF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E3C2C"/>
    <w:multiLevelType w:val="hybridMultilevel"/>
    <w:tmpl w:val="7480AB88"/>
    <w:lvl w:ilvl="0" w:tplc="29749D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62268"/>
    <w:multiLevelType w:val="hybridMultilevel"/>
    <w:tmpl w:val="40881F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14E5A"/>
    <w:multiLevelType w:val="hybridMultilevel"/>
    <w:tmpl w:val="4DEEFB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31D58"/>
    <w:multiLevelType w:val="hybridMultilevel"/>
    <w:tmpl w:val="F4423AA8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35367"/>
    <w:multiLevelType w:val="hybridMultilevel"/>
    <w:tmpl w:val="A444361E"/>
    <w:lvl w:ilvl="0" w:tplc="A9BC466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C6D5DE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E063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8055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8873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9A4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C022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34B8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AAA7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6845F4"/>
    <w:multiLevelType w:val="hybridMultilevel"/>
    <w:tmpl w:val="A762C6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63D06"/>
    <w:multiLevelType w:val="multilevel"/>
    <w:tmpl w:val="7E0E6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DA2566"/>
    <w:multiLevelType w:val="hybridMultilevel"/>
    <w:tmpl w:val="DA58E2A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F3FEF"/>
    <w:multiLevelType w:val="hybridMultilevel"/>
    <w:tmpl w:val="D37CD01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81A64"/>
    <w:multiLevelType w:val="hybridMultilevel"/>
    <w:tmpl w:val="25CEB350"/>
    <w:lvl w:ilvl="0" w:tplc="AB323A3A">
      <w:start w:val="1"/>
      <w:numFmt w:val="decimal"/>
      <w:lvlText w:val="%1)"/>
      <w:lvlJc w:val="left"/>
      <w:pPr>
        <w:ind w:left="847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67" w:hanging="360"/>
      </w:pPr>
    </w:lvl>
    <w:lvl w:ilvl="2" w:tplc="0415001B" w:tentative="1">
      <w:start w:val="1"/>
      <w:numFmt w:val="lowerRoman"/>
      <w:lvlText w:val="%3."/>
      <w:lvlJc w:val="right"/>
      <w:pPr>
        <w:ind w:left="2287" w:hanging="180"/>
      </w:pPr>
    </w:lvl>
    <w:lvl w:ilvl="3" w:tplc="0415000F" w:tentative="1">
      <w:start w:val="1"/>
      <w:numFmt w:val="decimal"/>
      <w:lvlText w:val="%4."/>
      <w:lvlJc w:val="left"/>
      <w:pPr>
        <w:ind w:left="3007" w:hanging="360"/>
      </w:pPr>
    </w:lvl>
    <w:lvl w:ilvl="4" w:tplc="04150019" w:tentative="1">
      <w:start w:val="1"/>
      <w:numFmt w:val="lowerLetter"/>
      <w:lvlText w:val="%5."/>
      <w:lvlJc w:val="left"/>
      <w:pPr>
        <w:ind w:left="3727" w:hanging="360"/>
      </w:pPr>
    </w:lvl>
    <w:lvl w:ilvl="5" w:tplc="0415001B" w:tentative="1">
      <w:start w:val="1"/>
      <w:numFmt w:val="lowerRoman"/>
      <w:lvlText w:val="%6."/>
      <w:lvlJc w:val="right"/>
      <w:pPr>
        <w:ind w:left="4447" w:hanging="180"/>
      </w:pPr>
    </w:lvl>
    <w:lvl w:ilvl="6" w:tplc="0415000F" w:tentative="1">
      <w:start w:val="1"/>
      <w:numFmt w:val="decimal"/>
      <w:lvlText w:val="%7."/>
      <w:lvlJc w:val="left"/>
      <w:pPr>
        <w:ind w:left="5167" w:hanging="360"/>
      </w:pPr>
    </w:lvl>
    <w:lvl w:ilvl="7" w:tplc="04150019" w:tentative="1">
      <w:start w:val="1"/>
      <w:numFmt w:val="lowerLetter"/>
      <w:lvlText w:val="%8."/>
      <w:lvlJc w:val="left"/>
      <w:pPr>
        <w:ind w:left="5887" w:hanging="360"/>
      </w:pPr>
    </w:lvl>
    <w:lvl w:ilvl="8" w:tplc="0415001B" w:tentative="1">
      <w:start w:val="1"/>
      <w:numFmt w:val="lowerRoman"/>
      <w:lvlText w:val="%9."/>
      <w:lvlJc w:val="right"/>
      <w:pPr>
        <w:ind w:left="6607" w:hanging="180"/>
      </w:pPr>
    </w:lvl>
  </w:abstractNum>
  <w:abstractNum w:abstractNumId="17" w15:restartNumberingAfterBreak="0">
    <w:nsid w:val="69C6153C"/>
    <w:multiLevelType w:val="hybridMultilevel"/>
    <w:tmpl w:val="9E9682DE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06567E"/>
    <w:multiLevelType w:val="multilevel"/>
    <w:tmpl w:val="B8A07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0844702"/>
    <w:multiLevelType w:val="multilevel"/>
    <w:tmpl w:val="E1980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95" w:hanging="360"/>
      </w:pPr>
      <w:rPr>
        <w:rFonts w:hint="default"/>
        <w:b/>
        <w:bCs/>
      </w:rPr>
    </w:lvl>
    <w:lvl w:ilvl="2"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F8022B"/>
    <w:multiLevelType w:val="hybridMultilevel"/>
    <w:tmpl w:val="9FB2E3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D1028"/>
    <w:multiLevelType w:val="multilevel"/>
    <w:tmpl w:val="FE9E886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E421092"/>
    <w:multiLevelType w:val="hybridMultilevel"/>
    <w:tmpl w:val="B8866738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E02F88"/>
    <w:multiLevelType w:val="multilevel"/>
    <w:tmpl w:val="860AB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CB750B"/>
    <w:multiLevelType w:val="multilevel"/>
    <w:tmpl w:val="DEBA06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8"/>
  </w:num>
  <w:num w:numId="3">
    <w:abstractNumId w:val="18"/>
    <w:lvlOverride w:ilvl="1">
      <w:lvl w:ilvl="1">
        <w:numFmt w:val="lowerLetter"/>
        <w:lvlText w:val="%2."/>
        <w:lvlJc w:val="left"/>
      </w:lvl>
    </w:lvlOverride>
  </w:num>
  <w:num w:numId="4">
    <w:abstractNumId w:val="18"/>
    <w:lvlOverride w:ilvl="1">
      <w:lvl w:ilvl="1">
        <w:numFmt w:val="lowerLetter"/>
        <w:lvlText w:val="%2."/>
        <w:lvlJc w:val="left"/>
      </w:lvl>
    </w:lvlOverride>
  </w:num>
  <w:num w:numId="5">
    <w:abstractNumId w:val="19"/>
  </w:num>
  <w:num w:numId="6">
    <w:abstractNumId w:val="13"/>
  </w:num>
  <w:num w:numId="7">
    <w:abstractNumId w:val="13"/>
    <w:lvlOverride w:ilvl="1">
      <w:lvl w:ilvl="1">
        <w:numFmt w:val="lowerLetter"/>
        <w:lvlText w:val="%2."/>
        <w:lvlJc w:val="left"/>
      </w:lvl>
    </w:lvlOverride>
  </w:num>
  <w:num w:numId="8">
    <w:abstractNumId w:val="13"/>
    <w:lvlOverride w:ilvl="1">
      <w:lvl w:ilvl="1">
        <w:numFmt w:val="lowerLetter"/>
        <w:lvlText w:val="%2."/>
        <w:lvlJc w:val="left"/>
      </w:lvl>
    </w:lvlOverride>
  </w:num>
  <w:num w:numId="9">
    <w:abstractNumId w:val="11"/>
  </w:num>
  <w:num w:numId="10">
    <w:abstractNumId w:val="25"/>
    <w:lvlOverride w:ilvl="0">
      <w:lvl w:ilvl="0">
        <w:numFmt w:val="decimal"/>
        <w:lvlText w:val="%1."/>
        <w:lvlJc w:val="left"/>
      </w:lvl>
    </w:lvlOverride>
  </w:num>
  <w:num w:numId="11">
    <w:abstractNumId w:val="25"/>
    <w:lvlOverride w:ilvl="0">
      <w:lvl w:ilvl="0">
        <w:numFmt w:val="decimal"/>
        <w:lvlText w:val="%1."/>
        <w:lvlJc w:val="left"/>
      </w:lvl>
    </w:lvlOverride>
  </w:num>
  <w:num w:numId="12">
    <w:abstractNumId w:val="25"/>
    <w:lvlOverride w:ilvl="0">
      <w:lvl w:ilvl="0">
        <w:numFmt w:val="decimal"/>
        <w:lvlText w:val="%1."/>
        <w:lvlJc w:val="left"/>
      </w:lvl>
    </w:lvlOverride>
  </w:num>
  <w:num w:numId="13">
    <w:abstractNumId w:val="24"/>
  </w:num>
  <w:num w:numId="14">
    <w:abstractNumId w:val="0"/>
    <w:lvlOverride w:ilvl="0">
      <w:lvl w:ilvl="0">
        <w:numFmt w:val="lowerLetter"/>
        <w:lvlText w:val="%1."/>
        <w:lvlJc w:val="left"/>
      </w:lvl>
    </w:lvlOverride>
  </w:num>
  <w:num w:numId="15">
    <w:abstractNumId w:val="1"/>
  </w:num>
  <w:num w:numId="16">
    <w:abstractNumId w:val="22"/>
  </w:num>
  <w:num w:numId="17">
    <w:abstractNumId w:val="9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5"/>
  </w:num>
  <w:num w:numId="23">
    <w:abstractNumId w:val="14"/>
  </w:num>
  <w:num w:numId="24">
    <w:abstractNumId w:val="2"/>
  </w:num>
  <w:num w:numId="25">
    <w:abstractNumId w:val="15"/>
  </w:num>
  <w:num w:numId="26">
    <w:abstractNumId w:val="10"/>
  </w:num>
  <w:num w:numId="27">
    <w:abstractNumId w:val="12"/>
  </w:num>
  <w:num w:numId="28">
    <w:abstractNumId w:val="4"/>
  </w:num>
  <w:num w:numId="29">
    <w:abstractNumId w:val="8"/>
  </w:num>
  <w:num w:numId="30">
    <w:abstractNumId w:val="20"/>
  </w:num>
  <w:num w:numId="31">
    <w:abstractNumId w:val="23"/>
  </w:num>
  <w:num w:numId="32">
    <w:abstractNumId w:val="17"/>
  </w:num>
  <w:num w:numId="33">
    <w:abstractNumId w:val="7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qQUA3hyAKSwAAAA="/>
  </w:docVars>
  <w:rsids>
    <w:rsidRoot w:val="00721F82"/>
    <w:rsid w:val="000040F5"/>
    <w:rsid w:val="000050AB"/>
    <w:rsid w:val="000734CD"/>
    <w:rsid w:val="000A4403"/>
    <w:rsid w:val="000B63D9"/>
    <w:rsid w:val="00121439"/>
    <w:rsid w:val="00122651"/>
    <w:rsid w:val="00123BD5"/>
    <w:rsid w:val="001249E6"/>
    <w:rsid w:val="00147D7B"/>
    <w:rsid w:val="00174860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50841"/>
    <w:rsid w:val="004549BF"/>
    <w:rsid w:val="004866E3"/>
    <w:rsid w:val="004B265E"/>
    <w:rsid w:val="004E2256"/>
    <w:rsid w:val="004E2CE0"/>
    <w:rsid w:val="004F7664"/>
    <w:rsid w:val="004F7850"/>
    <w:rsid w:val="005156B7"/>
    <w:rsid w:val="00532CA7"/>
    <w:rsid w:val="005408F0"/>
    <w:rsid w:val="005443F5"/>
    <w:rsid w:val="00561910"/>
    <w:rsid w:val="00566221"/>
    <w:rsid w:val="00571568"/>
    <w:rsid w:val="005730C0"/>
    <w:rsid w:val="00590702"/>
    <w:rsid w:val="00594EA3"/>
    <w:rsid w:val="005B42FA"/>
    <w:rsid w:val="005E066C"/>
    <w:rsid w:val="005E2FA3"/>
    <w:rsid w:val="00603F7B"/>
    <w:rsid w:val="0061091F"/>
    <w:rsid w:val="00615D28"/>
    <w:rsid w:val="00626FE4"/>
    <w:rsid w:val="00637CF8"/>
    <w:rsid w:val="00654FFF"/>
    <w:rsid w:val="00662F88"/>
    <w:rsid w:val="0067456E"/>
    <w:rsid w:val="00695510"/>
    <w:rsid w:val="00695B34"/>
    <w:rsid w:val="006B542E"/>
    <w:rsid w:val="00702D1D"/>
    <w:rsid w:val="007116B2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8022FA"/>
    <w:rsid w:val="00855349"/>
    <w:rsid w:val="008614A4"/>
    <w:rsid w:val="00871E68"/>
    <w:rsid w:val="00890662"/>
    <w:rsid w:val="00895F21"/>
    <w:rsid w:val="0089728F"/>
    <w:rsid w:val="008C6649"/>
    <w:rsid w:val="008C6FC0"/>
    <w:rsid w:val="0093162D"/>
    <w:rsid w:val="00943822"/>
    <w:rsid w:val="00952662"/>
    <w:rsid w:val="00972A92"/>
    <w:rsid w:val="00994D41"/>
    <w:rsid w:val="009C4BA3"/>
    <w:rsid w:val="009E5278"/>
    <w:rsid w:val="00A13F32"/>
    <w:rsid w:val="00A14BB2"/>
    <w:rsid w:val="00A32DE3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F671D"/>
    <w:rsid w:val="00B0730C"/>
    <w:rsid w:val="00B2067F"/>
    <w:rsid w:val="00B433D1"/>
    <w:rsid w:val="00B7025C"/>
    <w:rsid w:val="00B71079"/>
    <w:rsid w:val="00B736B5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702A0"/>
    <w:rsid w:val="00D7350A"/>
    <w:rsid w:val="00D80C95"/>
    <w:rsid w:val="00D8668C"/>
    <w:rsid w:val="00DB65A8"/>
    <w:rsid w:val="00DC2116"/>
    <w:rsid w:val="00DF086E"/>
    <w:rsid w:val="00DF285D"/>
    <w:rsid w:val="00E36090"/>
    <w:rsid w:val="00E4506A"/>
    <w:rsid w:val="00E47655"/>
    <w:rsid w:val="00E51A50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647E"/>
    <w:rsid w:val="00FC072C"/>
    <w:rsid w:val="00FD3CEC"/>
    <w:rsid w:val="00FF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3E8068"/>
  <w15:docId w15:val="{50E15EC5-AED5-4164-9B6C-47793723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5DB9"/>
  </w:style>
  <w:style w:type="paragraph" w:styleId="Stopka">
    <w:name w:val="footer"/>
    <w:basedOn w:val="Normalny"/>
    <w:link w:val="Stopka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5DB9"/>
  </w:style>
  <w:style w:type="paragraph" w:styleId="Tekstdymka">
    <w:name w:val="Balloon Text"/>
    <w:basedOn w:val="Normalny"/>
    <w:link w:val="TekstdymkaZnak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5418DF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Tekstpodstawowy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ipercze">
    <w:name w:val="Hyperlink"/>
    <w:uiPriority w:val="99"/>
    <w:unhideWhenUsed/>
    <w:rsid w:val="0080414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0414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4145"/>
  </w:style>
  <w:style w:type="character" w:customStyle="1" w:styleId="w8qarf">
    <w:name w:val="w8qarf"/>
    <w:basedOn w:val="Domylnaczcionkaakapitu"/>
    <w:rsid w:val="00596531"/>
  </w:style>
  <w:style w:type="character" w:customStyle="1" w:styleId="lrzxr">
    <w:name w:val="lrzxr"/>
    <w:basedOn w:val="Domylnaczcionkaakapitu"/>
    <w:rsid w:val="00596531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E504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E5040"/>
  </w:style>
  <w:style w:type="paragraph" w:styleId="Zwykytekst">
    <w:name w:val="Plain Text"/>
    <w:basedOn w:val="Normalny"/>
    <w:link w:val="ZwykytekstZnak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ZwykytekstZnak">
    <w:name w:val="Zwykły tekst Znak"/>
    <w:basedOn w:val="Domylnaczcionkaakapitu"/>
    <w:link w:val="Zwykyteks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nyWeb">
    <w:name w:val="Normal (Web)"/>
    <w:basedOn w:val="Normalny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omylnaczcionkaakapitu"/>
    <w:rsid w:val="00590702"/>
  </w:style>
  <w:style w:type="table" w:styleId="Tabela-Siatka">
    <w:name w:val="Table Grid"/>
    <w:basedOn w:val="Standardowy"/>
    <w:uiPriority w:val="39"/>
    <w:rsid w:val="00A73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26F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6FE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6FE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6FE4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4238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A2D316-B1F6-48C7-9C6D-EEB6994F0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łgorzata Szafraniec</cp:lastModifiedBy>
  <cp:revision>19</cp:revision>
  <dcterms:created xsi:type="dcterms:W3CDTF">2020-07-04T08:34:00Z</dcterms:created>
  <dcterms:modified xsi:type="dcterms:W3CDTF">2020-09-04T13:41:00Z</dcterms:modified>
</cp:coreProperties>
</file>